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91D52" w14:textId="77B19051" w:rsidR="009F41C5" w:rsidRDefault="009F41C5" w:rsidP="009F41C5">
      <w:pPr>
        <w:pStyle w:val="Title"/>
        <w:jc w:val="center"/>
        <w:rPr>
          <w:lang w:val="sr-Latn-RS"/>
        </w:rPr>
      </w:pPr>
      <w:bookmarkStart w:id="0" w:name="_GoBack"/>
      <w:bookmarkEnd w:id="0"/>
      <w:r>
        <w:rPr>
          <w:lang w:val="sr-Latn-RS"/>
        </w:rPr>
        <w:t>Rezultati I kolokvijuma iz TO</w:t>
      </w:r>
    </w:p>
    <w:tbl>
      <w:tblPr>
        <w:tblW w:w="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0"/>
        <w:gridCol w:w="1291"/>
        <w:gridCol w:w="1210"/>
        <w:gridCol w:w="1397"/>
        <w:gridCol w:w="966"/>
        <w:gridCol w:w="598"/>
      </w:tblGrid>
      <w:tr w:rsidR="00AF5E36" w:rsidRPr="00AF5E36" w14:paraId="02C6775C" w14:textId="77777777" w:rsidTr="00AF5E36">
        <w:trPr>
          <w:trHeight w:val="300"/>
          <w:jc w:val="center"/>
        </w:trPr>
        <w:tc>
          <w:tcPr>
            <w:tcW w:w="0" w:type="auto"/>
            <w:tcBorders>
              <w:top w:val="single" w:sz="12" w:space="0" w:color="17365D"/>
              <w:left w:val="single" w:sz="12" w:space="0" w:color="17365D"/>
              <w:bottom w:val="single" w:sz="6" w:space="0" w:color="CCCCCC"/>
              <w:right w:val="single" w:sz="6" w:space="0" w:color="548DD4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180701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17375D"/>
              <w:left w:val="single" w:sz="6" w:space="0" w:color="CCCCCC"/>
              <w:bottom w:val="single" w:sz="6" w:space="0" w:color="CCCCCC"/>
              <w:right w:val="single" w:sz="6" w:space="0" w:color="538ED5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D19264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 xml:space="preserve">Br. </w:t>
            </w:r>
            <w:proofErr w:type="spellStart"/>
            <w:r w:rsidRPr="00AF5E36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12" w:space="0" w:color="17375D"/>
              <w:left w:val="single" w:sz="6" w:space="0" w:color="CCCCCC"/>
              <w:bottom w:val="single" w:sz="6" w:space="0" w:color="CCCCCC"/>
              <w:right w:val="single" w:sz="6" w:space="0" w:color="538ED5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EA0F2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12" w:space="0" w:color="17375D"/>
              <w:left w:val="single" w:sz="6" w:space="0" w:color="CCCCCC"/>
              <w:bottom w:val="single" w:sz="6" w:space="0" w:color="CCCCCC"/>
              <w:right w:val="single" w:sz="6" w:space="0" w:color="548DD4"/>
            </w:tcBorders>
            <w:shd w:val="clear" w:color="auto" w:fill="0F253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53F25C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Ime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548DD4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8566D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 xml:space="preserve">II </w:t>
            </w:r>
            <w:proofErr w:type="spellStart"/>
            <w:r w:rsidRPr="00AF5E36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Kolokvijum</w:t>
            </w:r>
            <w:proofErr w:type="spellEnd"/>
          </w:p>
        </w:tc>
      </w:tr>
      <w:tr w:rsidR="00AF5E36" w:rsidRPr="00AF5E36" w14:paraId="7852ABB5" w14:textId="77777777" w:rsidTr="00AF5E36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12" w:space="0" w:color="17365D"/>
              <w:bottom w:val="single" w:sz="6" w:space="0" w:color="000000"/>
              <w:right w:val="single" w:sz="6" w:space="0" w:color="548DD4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DDBBA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548DD4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747DC3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548DD4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098400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548DD4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19A586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F0085B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b/>
                <w:bCs/>
                <w:color w:val="00B050"/>
                <w:sz w:val="24"/>
                <w:szCs w:val="24"/>
              </w:rPr>
              <w:t>Učinak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0F243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7D5C8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  <w:t>Bod</w:t>
            </w:r>
          </w:p>
        </w:tc>
      </w:tr>
      <w:tr w:rsidR="00AF5E36" w:rsidRPr="00AF5E36" w14:paraId="3BC6C270" w14:textId="77777777" w:rsidTr="00AF5E36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923FB5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3A2CD7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7B0DF04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an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7686A4D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C3019B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9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219E69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8.0</w:t>
            </w:r>
          </w:p>
        </w:tc>
      </w:tr>
      <w:tr w:rsidR="00AF5E36" w:rsidRPr="00AF5E36" w14:paraId="26A3F449" w14:textId="77777777" w:rsidTr="00AF5E36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1E278B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6DFDCB5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522E419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Pejič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6954C79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Fili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A3C36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8C339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4.0</w:t>
            </w:r>
          </w:p>
        </w:tc>
      </w:tr>
      <w:tr w:rsidR="00AF5E36" w:rsidRPr="00AF5E36" w14:paraId="0E360483" w14:textId="77777777" w:rsidTr="00AF5E36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DF527B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46C413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80E3FEF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Obrad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5B777B6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Predrag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784A5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C8176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2.0</w:t>
            </w:r>
          </w:p>
        </w:tc>
      </w:tr>
      <w:tr w:rsidR="00AF5E36" w:rsidRPr="00AF5E36" w14:paraId="758FE4C3" w14:textId="77777777" w:rsidTr="00AF5E36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57DD5F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AD45FCD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06C1097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Čamprag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CC557E1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Aleks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C94994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18696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4.0</w:t>
            </w:r>
          </w:p>
        </w:tc>
      </w:tr>
      <w:tr w:rsidR="00AF5E36" w:rsidRPr="00AF5E36" w14:paraId="02D957D6" w14:textId="77777777" w:rsidTr="00AF5E36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47F8F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26D36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88EEAF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Novak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39885D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Jele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313AFE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B0E8A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3.0</w:t>
            </w:r>
          </w:p>
        </w:tc>
      </w:tr>
      <w:tr w:rsidR="00AF5E36" w:rsidRPr="00AF5E36" w14:paraId="46F61766" w14:textId="77777777" w:rsidTr="00AF5E36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0B5D1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9FE5B7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1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E07286F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Bor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3A72C7A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Zor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620B6D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5D3CE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3.0</w:t>
            </w:r>
          </w:p>
        </w:tc>
      </w:tr>
      <w:tr w:rsidR="00AF5E36" w:rsidRPr="00AF5E36" w14:paraId="781321BB" w14:textId="77777777" w:rsidTr="00AF5E36">
        <w:trPr>
          <w:trHeight w:val="30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EC87B5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21F1AEC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1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E58A659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Jev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9F2A3A2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7C6F11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BDCA9F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4.0</w:t>
            </w:r>
          </w:p>
        </w:tc>
      </w:tr>
      <w:tr w:rsidR="00AF5E36" w:rsidRPr="00AF5E36" w14:paraId="0122726F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01F95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3C69855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1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4CEAAAD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Jef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7698B9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Strahinj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CDBDEF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FC53AB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6.0</w:t>
            </w:r>
          </w:p>
        </w:tc>
      </w:tr>
      <w:tr w:rsidR="00AF5E36" w:rsidRPr="00AF5E36" w14:paraId="66DDF57A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8CBF5A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F95ADEC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1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C3E0DFE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Kljaj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3AB7D8A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ilic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FBD211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B6977A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2.0</w:t>
            </w:r>
          </w:p>
        </w:tc>
      </w:tr>
      <w:tr w:rsidR="00AF5E36" w:rsidRPr="00AF5E36" w14:paraId="695142CC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1F3CDB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56EA13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1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02B4DA4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Ognje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84E48D3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Deja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4C7BA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2FA171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1.0</w:t>
            </w:r>
          </w:p>
        </w:tc>
      </w:tr>
      <w:tr w:rsidR="00AF5E36" w:rsidRPr="00AF5E36" w14:paraId="354BAF71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7C7ADA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B81E8DE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2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1CF673D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Janjuše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CB859CA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iloš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5970ED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4E0611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4.0</w:t>
            </w:r>
          </w:p>
        </w:tc>
      </w:tr>
      <w:tr w:rsidR="00AF5E36" w:rsidRPr="00AF5E36" w14:paraId="7D51679D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963FDE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61CFBDF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2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0F753C8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Boja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B55FB37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Siniš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936BD5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9CB82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4.0</w:t>
            </w:r>
          </w:p>
        </w:tc>
      </w:tr>
      <w:tr w:rsidR="00AF5E36" w:rsidRPr="00AF5E36" w14:paraId="518254C5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00DBC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6FB86B5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2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A6B9070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Bub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B910BDA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Radov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808B01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6172EA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4.0</w:t>
            </w:r>
          </w:p>
        </w:tc>
      </w:tr>
      <w:tr w:rsidR="00AF5E36" w:rsidRPr="00AF5E36" w14:paraId="24434D28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FAFAA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A6DF65D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26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7911BA2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Kosan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4DE0B7C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Aleksand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6B9AFF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25E15C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2.0</w:t>
            </w:r>
          </w:p>
        </w:tc>
      </w:tr>
      <w:tr w:rsidR="00AF5E36" w:rsidRPr="00AF5E36" w14:paraId="360E8083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F3BCFD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5A61E5C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2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0E79134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Per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EBA534E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iloš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1AA1E4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C1776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20.0</w:t>
            </w:r>
          </w:p>
        </w:tc>
      </w:tr>
      <w:tr w:rsidR="00AF5E36" w:rsidRPr="00AF5E36" w14:paraId="547A3F12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64F01D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C5C7029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2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147B6C1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Pej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73AC648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Branislav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D58C8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7CDEBF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.0</w:t>
            </w:r>
          </w:p>
        </w:tc>
      </w:tr>
      <w:tr w:rsidR="00AF5E36" w:rsidRPr="00AF5E36" w14:paraId="08DF6639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D26EC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3F0AEF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3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3744E0F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Todor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FE36E9D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Drag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175CB8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4CD6F5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3.0</w:t>
            </w:r>
          </w:p>
        </w:tc>
      </w:tr>
      <w:tr w:rsidR="00AF5E36" w:rsidRPr="00AF5E36" w14:paraId="05077C07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615DDD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B5ADA3A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3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772AF20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Sim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5B5201D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Vladank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9DC8EF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324ED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5.0</w:t>
            </w:r>
          </w:p>
        </w:tc>
      </w:tr>
      <w:tr w:rsidR="00AF5E36" w:rsidRPr="00AF5E36" w14:paraId="5C0869A6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2DDDEE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9A7AE9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3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0E149AB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Ži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DD40029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ar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16F2F8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73F845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4.0</w:t>
            </w:r>
          </w:p>
        </w:tc>
      </w:tr>
      <w:tr w:rsidR="00AF5E36" w:rsidRPr="00AF5E36" w14:paraId="32DFEFD6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C9E570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3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173D540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3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3C8D0BE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Gaš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9FCD05B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Vladimi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D209E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D2AA6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1.0</w:t>
            </w:r>
          </w:p>
        </w:tc>
      </w:tr>
      <w:tr w:rsidR="00AF5E36" w:rsidRPr="00AF5E36" w14:paraId="0C613DF8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00A3FB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9FB9B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3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A459AE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Ban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112488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Jovan-</w:t>
            </w: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atej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B33159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790929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20.0</w:t>
            </w:r>
          </w:p>
        </w:tc>
      </w:tr>
      <w:tr w:rsidR="00AF5E36" w:rsidRPr="00AF5E36" w14:paraId="481ABCC0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92FEEE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74AADE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4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6FE4EA9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Vaz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51C77C5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Aleksand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2B9A4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C999B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7.0</w:t>
            </w:r>
          </w:p>
        </w:tc>
      </w:tr>
      <w:tr w:rsidR="00AF5E36" w:rsidRPr="00AF5E36" w14:paraId="37DCA040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C7DF3A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4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2CB86DE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4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501C17A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Il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F681C17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Peta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0A961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2CD46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9.0</w:t>
            </w:r>
          </w:p>
        </w:tc>
      </w:tr>
      <w:tr w:rsidR="00AF5E36" w:rsidRPr="00AF5E36" w14:paraId="688F123E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FC7944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1C4DA2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4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7F1E9B3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Grubo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69F6891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Andrej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7B7C2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560F21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1.0</w:t>
            </w:r>
          </w:p>
        </w:tc>
      </w:tr>
      <w:tr w:rsidR="00AF5E36" w:rsidRPr="00AF5E36" w14:paraId="0AA4D78E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BBC9A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6334861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4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86CAD18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Šikanj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C395539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ar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874DF1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C5CF0C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5.0</w:t>
            </w:r>
          </w:p>
        </w:tc>
      </w:tr>
      <w:tr w:rsidR="00AF5E36" w:rsidRPr="00AF5E36" w14:paraId="61D770BE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EE0E0B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79DA35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5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58F6D35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ilet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A5D842A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Fili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A4071E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B1C4CA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.0</w:t>
            </w:r>
          </w:p>
        </w:tc>
      </w:tr>
      <w:tr w:rsidR="00AF5E36" w:rsidRPr="00AF5E36" w14:paraId="11FD7BF1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0D1080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7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D3ED26C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71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E1B3D7F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Relji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612F6D2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il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93AD49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6B7894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4.0</w:t>
            </w:r>
          </w:p>
        </w:tc>
      </w:tr>
      <w:tr w:rsidR="00AF5E36" w:rsidRPr="00AF5E36" w14:paraId="275992CD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888C8A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7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584689E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74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3AE511D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Laz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16A8599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ark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942408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3744DD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4.0</w:t>
            </w:r>
          </w:p>
        </w:tc>
      </w:tr>
      <w:tr w:rsidR="00AF5E36" w:rsidRPr="00AF5E36" w14:paraId="55B6DC05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61850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7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23882F4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78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D04B3B1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Kuruš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86E5A1B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Stef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837841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A9232A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2.0</w:t>
            </w:r>
          </w:p>
        </w:tc>
      </w:tr>
      <w:tr w:rsidR="00AF5E36" w:rsidRPr="00AF5E36" w14:paraId="6ED91950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239CE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846679C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79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001BFE2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Aleks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E2B36BE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Stefan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DFD165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70D64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5.0</w:t>
            </w:r>
          </w:p>
        </w:tc>
      </w:tr>
      <w:tr w:rsidR="00AF5E36" w:rsidRPr="00AF5E36" w14:paraId="741DB0E9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AD02C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D4F872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8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F0078E7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and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02ADCF5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Niko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6B6ED5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87B45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.0</w:t>
            </w:r>
          </w:p>
        </w:tc>
      </w:tr>
      <w:tr w:rsidR="00AF5E36" w:rsidRPr="00AF5E36" w14:paraId="6DDA7039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18D5E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8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DD2D11C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8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BAD2958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Joviš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D17C658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Radov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2112B4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D78372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.0</w:t>
            </w:r>
          </w:p>
        </w:tc>
      </w:tr>
      <w:tr w:rsidR="00AF5E36" w:rsidRPr="00AF5E36" w14:paraId="286B7FB7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10234E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627570E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85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E438755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Laz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FAB9A27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ilic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458E95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7B976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.0</w:t>
            </w:r>
          </w:p>
        </w:tc>
      </w:tr>
      <w:tr w:rsidR="00AF5E36" w:rsidRPr="00AF5E36" w14:paraId="5A8829AF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0F65A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8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CBB66CC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87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C63839D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Andr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0BD0045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atij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C00F91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21DF81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1.0</w:t>
            </w:r>
          </w:p>
        </w:tc>
      </w:tr>
      <w:tr w:rsidR="00AF5E36" w:rsidRPr="00AF5E36" w14:paraId="2031E238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B405E7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9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95334E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90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8214E6C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Vuk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0CA4A3F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Ognje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8F118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A03C30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2.0</w:t>
            </w:r>
          </w:p>
        </w:tc>
      </w:tr>
      <w:tr w:rsidR="00AF5E36" w:rsidRPr="00AF5E36" w14:paraId="30E65E01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C03D9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9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E0762A8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92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C60A598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Il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2BD7489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Vink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2C8E13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5354BA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1.0</w:t>
            </w:r>
          </w:p>
        </w:tc>
      </w:tr>
      <w:tr w:rsidR="00AF5E36" w:rsidRPr="00AF5E36" w14:paraId="745F4414" w14:textId="77777777" w:rsidTr="00AF5E36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B11EB6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9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5F3F77E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P 93/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B6A92A3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proofErr w:type="spellStart"/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Labović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288466A" w14:textId="77777777" w:rsidR="00AF5E36" w:rsidRPr="00AF5E36" w:rsidRDefault="00AF5E36" w:rsidP="00AF5E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5A5A5A"/>
                <w:sz w:val="24"/>
                <w:szCs w:val="24"/>
              </w:rPr>
              <w:t>Mil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022A20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16CA64" w14:textId="77777777" w:rsidR="00AF5E36" w:rsidRPr="00AF5E36" w:rsidRDefault="00AF5E36" w:rsidP="00AF5E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F5E3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9.0</w:t>
            </w:r>
          </w:p>
        </w:tc>
      </w:tr>
    </w:tbl>
    <w:p w14:paraId="3A9E13AA" w14:textId="77777777" w:rsidR="009F41C5" w:rsidRPr="009F41C5" w:rsidRDefault="009F41C5" w:rsidP="00AF5E36">
      <w:pPr>
        <w:rPr>
          <w:lang w:val="sr-Latn-RS"/>
        </w:rPr>
      </w:pPr>
    </w:p>
    <w:sectPr w:rsidR="009F41C5" w:rsidRPr="009F41C5" w:rsidSect="00AF5E3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DQ1NLMwMbAwNDdT0lEKTi0uzszPAykwrgUAeTpcVSwAAAA="/>
  </w:docVars>
  <w:rsids>
    <w:rsidRoot w:val="009F41C5"/>
    <w:rsid w:val="00110FE8"/>
    <w:rsid w:val="00465E40"/>
    <w:rsid w:val="004915A0"/>
    <w:rsid w:val="006C2015"/>
    <w:rsid w:val="009F41C5"/>
    <w:rsid w:val="00AF5E36"/>
    <w:rsid w:val="00B90FDA"/>
    <w:rsid w:val="00E11F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A4953C"/>
  <w15:chartTrackingRefBased/>
  <w15:docId w15:val="{01112873-9AF4-4C09-A2A1-80973561B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5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F41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41C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98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3</Characters>
  <Application>Microsoft Office Word</Application>
  <DocSecurity>0</DocSecurity>
  <Lines>10</Lines>
  <Paragraphs>2</Paragraphs>
  <ScaleCrop>false</ScaleCrop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gan Kukuruzović</dc:creator>
  <cp:keywords/>
  <dc:description/>
  <cp:lastModifiedBy>Dragan Kukuruzović</cp:lastModifiedBy>
  <cp:revision>2</cp:revision>
  <dcterms:created xsi:type="dcterms:W3CDTF">2019-12-27T16:19:00Z</dcterms:created>
  <dcterms:modified xsi:type="dcterms:W3CDTF">2019-12-27T16:19:00Z</dcterms:modified>
</cp:coreProperties>
</file>